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)</w:t>
      </w:r>
      <w:r>
        <w:t xml:space="preserve"> </w:t>
      </w:r>
      <w:r>
        <w:t xml:space="preserve">SUD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1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ะคะ ให้พี่ล่ามได้รู้จัก นักเรียนนะคะ เชิญทีละคนนะคะ มองไม่ชัดใช่ไหมคะ ได้นะคะ พ่อจะเป็นซ่อมจานละค่ะ แม่ค้าพอโอเคอันนี้ คนต่อมาค่ะ ออกมาใกล้ๆหลบพี่มองไม่เห็น วันนี้น้องแนทนะคะ รัชชานนท์ในนอน รอเรือใส่ตรง ข้อมือนะคะ หาคนสุดท้าย น้องปลื้มนะคะ ราเมศนะคะ ขาก็เรียบร้อยนะคะส่วนพี่เองนะคะชื่อกุ๊กกิ๊กนะคะภาษามือเด็กๆเขาจะเรียกแบบนี้นะคะก็ถือร่ม ถือร่มกำปั้นเลยค่ะถือร่มชายอันนี้คือชื่อสัญลักษณ์ของครูปิ๊กนะคะ ไม่ทราบว่าน้องน้องหล้ามาขายชื่อภาษามืออะไรคะ เด็กๆจำได้ไหมคะเด็กๆจำได้แล้วนะโอเคต่อไปเราอาจจะได้มีโอกาสนะคะเจอพี่ล่าง คนเดิมนะคะ ก็เดี๋ยวจำภาษามือเอาไว้เวลาเราจะสื่อสารหรือว่าเด็กๆนะคะมีคำถามในระหว่างที่เราเรียนนะคะ ก็สามารถที่จะยกมือขึ้นแล้วก็ออกมาถามที่ร้านได้นะคะ ตามก็จะ สเปคก็จะเป็นคนอธิบายแล้วพี่ล่ะ ภาษามือให้ลูกๆได้เข้าใจมากยิ่งขึ้นนะคะวันนี้เป็นยังไงบ้างคะ ตอนเช้ามาตื่นมามีใครไม่สบายไหมคะเจ็บคอมีไหม เจ็บคอไหม ไม่มีนะคะโอเคแสดงว่าแข็งแรงดีมาก วันนี้เพื่อนๆเรานะคะที่ติดโควิตเนี่ยถูกแยกตัวออกไปแล้วนะคะทุกคน เพราะฉะนั้นกูไปฝากนะคะเราเป็นพี่ให้ดูแลน้องๆที่หอนอนที่สำคัญที่สุดนะคะในเรื่องของการ ใส่แมสป้องกันตัวเองนะคะป้องกันตัวเองอันนี้ใส่แมสตลอดล้างมือบ่อยๆ นะคะ แล้วก็นอนพักผ่อนให้เพียงพอ ถ้ารู้สึกไม่สบายนะคะถ้ารู้สึกไม่สบายปวดคอไอนะคะปวดหัวหรือว่าปวดเมื่อยตามร่างกายให้รีบบอกคุณครูนะคะให้รีบบอกคุณครูก็จะได้ พาไปตรวจนะคะว่า เราเป็น ไม่สบายปกติหรือว่าเราติดเชื้อนะคะ เพราะว่าตอนนี้นี่ระบาดเยอะเลยนะคะ แล้วมันจะไม่มีอาการนะคะ ใครจะไม่สูง อันนี้เป็นสายพันธุ์ใหม่เนาะ เรามาเริ่มเรียนกันเลยนะคะสำหรับม 5 นั้นหัวข้อที่จะเรียนนะคะขอปรับ สไลด์ขึ้นได้ไหมคะ ขับล้างเห็นสไลด์ไหมคะ ตอนนี้เริ่มเห็นสไลด์ไหมคะ พี่จอย GB ของนักเรียนปรับเป็น 3 ช่องแต่ว่ามันไม่ขึ้น Slide กาญจนา มันไม่ขึ้น slide เป็น 3 ช่อง PowerPoint อ่ะค่ะ ตอนนี้กำลังทำให้อยู่ใช่ไหมคะ ไม่ได้ยินเสียงล่ามเลยค่ะ ได้ค่ะอาจารย์เดี๋ยวให้น้องเขาประสานงานให้นะคะขอบคุณค่ะ อาจารย์ครับ ครับสวัสดีครับ สวัสดีค่ะ เสียงไม่ได้ยินเลยค่ะ รบกวนอาจารย์กะไหลให้หน่อยได้ไหมครับเพราะว่าตอนนี้เราปรับจอให้นะครับ ขึ้นไปแล้วค่ะตอนนี้ขึ้นสไลด์แล้วก็ เสียบสายเรียบร้อยแล้วค่ะ แน่ๆหน้าจอมอนิเตอร์ของคอมพิวเตอร์ขึ้นแล้วค่ะแต่ว่าหน้าจอทีวีมันไม่ขึ้น ทีวีของนักเรียนตอนนี้มันไม่ขึ้น OK ได้แล้วค่ะขอบคุณมากค่ะ นักเรียนพร้อมแล้วคนนึงขออนุญาตส่งคนไปเข้าห้องน้ำแล้วเดี๋ยวรอเพื่อนก่อนนะคะ อันนี้เป็นหัวข้อที่เราจะเรียนนะคะในภาคเรียนที่ 1 นักเรียนดูก่อนนะคะ คำว่าเลขยกกำลังเลขยกกำลังนะคะ คือคือเลขยกกำลังเนี่ยมันจะมีอยู่เกี่ยวข้องกับชีวิตประจำวันของนักเรียนทั่วไปเลยนะคะคณิตศาสตร์คือทุกสิ่งทุกอย่างที่อยู่รอบตัวเราจะถูกนำมาใช้นะคะผ่านการเก็บข้อมูลการวิเคราะห์ข้อมูลการแปรผล แล้วก็นำมาสู่การตัดสินใจเนาะในเรื่องของเลขยกกำลังนะคะ แบ่งเป็น 4 หัวข้อด้วยการที่เราจะได้เรียนนะคะ หัวข้อแรกนะคะก็คือในเรื่องของ ความหมายของเลขยก กำลัง นะคะนักเรียนจะได้รู้ว่า เลขยกกำลังเดี๋ยวมันคืออะไรนะคะมีใครเคยได้เรียนมาแล้วบ้างคะในตอนมต้น จริงๆหลักสูตรของมต้นนะคะก็จะมีในเรื่องของเลขยกกำลัง นักเรียนเคยได้เรียนไหมคะ ไม่ได้เรียนไหมคะ ไม่เคยหรอกค่ะหนิงจริงๆเคยเรียนแล้วเคยเรียนแล้วแต่ว่าลูกอาจจะลืมนะคะ ลูกๆก็ต้องลืมแน่ๆเลยจริงๆมันเรียนแล้วนะคะเลขยกกำลังตอนอยู่ม 1 นะคะ ม 2 ก็มีนะคะมันจะค่อยๆไต่ระดับขึ้นมาในเรื่องของความลึกและก็ความยากในการนำไปใช้ เดี๋ยวไม่เป็นไรเดี๋ยวเราจะมาทบทวนกันนะคะ ข้อ 2 นะคะที่เราจะเรียนเกี่ยวกับเลขยกกำลังก็คือคุณสมบัติของเขานะคะคุณสมบัติของเลขยกกำลังนะคะ เขาเอาไปทำอะไรได้บ้างวิธีการทำอะไรบ้าง นะคะ ข้อ 3 รากที่ N ของจำนวนจริงนะคะ รากที่ N ของจํานวนจริง ราชรถ หรือว่าค่ากรนนะคะอันนี้เป็นคำศัพท์ที่นักเรียนอาจจะยังไม่ค่อยได้ชินนักนะคะ แต่คำว่ารากที่ไหนเดี๋ยวให้สัญลักษณ์ไปนะคะมันก็จะเชื่อมโยงมาเลขยกกำลังกลับ รากที่ n น่าจะเป็นของที่คู่กันนะคะแต่มันจะเป็นลักษณะของการตรงกันข้ามนะคะ เหมือนบวกตรงกันข้ามกับลบ นะคะ * ตรงกันข้ามกับขานะคะมันจะคู่กันอันนี้เลขยกกำลังก็จะตรงกันข้ามกับร้าน นะคะ ทีนี้ข้อที่ 4 นะคะเราจะเรียนเรื่องเลขยกกำลังที่มีเลขชี้กำลังเป็นจำนวนเต็ม นะคะจำนวนเต็มหมายถึงอะไร จำนวนเต็มแบ่งเป็น 3 หมวดด้วยกัน นะคะจำนวนเต็มแบ่งเป็น 3 หมวดก็คือ เต็มลบ เต็มลบ เต็ม 0 แล้วก็เต็มบวกนะคะ แบ่งเป็น 3 กลุ่มด้วยกันนะโอเค อันนี้คือหัวข้อที่เราจะเรียนการในเรื่องของเลขยกกำลังนะคะ เห็นภาพไหมคะ อันนี้อะไรนักเรียนเคยไปไหม เห็นเห็นหม้อไหมคะใช่อันนี้เห็นว่าไหมเห็นเนาะเออเคยไปไหมคะ เคยไปยัง เคยไปแล้ว เคยไปมาแล้ว 3 หนุ่มเคยไปไหม สามคนนี้เคยไปไหม เคยไปไหมคะ เคยไปแล้ว OK ทุกคนเคยไปบ้านเชียงเพราะว่าเป็นมรดกโลกนะคะ บ้านเชียงใหม่เกี่ยวข้องกับเลขยกกำลังมีลูก นักเรียนว่าเกี่ยวไหม เลขยกกำลังถูกนำมาใช้นะคะ ในการหา อายุ ของหม้อบ้านเชียงของ โครงกระดูกที่ขุดพบในบ้านเชียง นะคะ ทำให้เราน่ะรู้ว่า บ้านเชียง มันเกิดมาตั้งแต่ยุคไหนพ. ศ. ไหนนะคะ นานมาแล้วเรายังไม่เกิดตอนนั้นน่ะเราไม่รู้นะคะแต่มีวิธีการ ที่จะหา ช่วงอายุ ของสิ่งต่างๆเหล่านั้นโดยมีเลขยกกำลัง มาเป็นส่วนหนึ่งในการคิดนะคะ เห็นไหมคะอันนี้คือหม้อบ้านเชียงให้นักเรียนเดานักเรียนคิดว่าหม้อบ้านเชียงกับโครงกระดูกนี้มีอายุมากี่ปีแล้ว ประมาณกี่ปีแล้วตอนนี้นักเรียนอายุเท่าไหร่คะ 10 10 เท่าไหร่คะตอนนี้นักเรียนอายุ 17 แล้วบ้านเชียงล่ะบ้านเชียงมีอายุเท่าไหร่ เดา ความรู้รอบตัวนะ อายุของบ้านเชียง เป็นพันๆปีเลยนะคะย้อนกลับไปเป็นพันๆปีเลย บ้านเชียงโครงกระดูกมนุษย์ที่ขุดพบนะคะ คำขวัญของอุดรอารยธรรม 5000ปีนะคะอารยธรรม 5,000 นั่นหมายถึงว่าบ้านเชียงมีอายุ 50 ปีขึ้นไปแล้วนะลูกตอนนี้นะคะ วิธีการวิธีการเข้าทำยังไง ก็ทำยังไงเขาถึงรู้ โครงกระดูกอันนี้พบที่บ้านเชียงนักเรียนดูข่าว นักเรียนเคยเห็นข่าวไหมคะว่าเอาข่าวอาชญากรรมเนาะที่ตำรวจ ไปเจอโครงกระดูกนะคะที่เขา ขึ้นมา คนหายแล้วไปเจอโครงกระดูกขึ้นมาไม่รู้ว่าเป็นใคร นะคะขอก็จะนำสิ่งนั้นนำกระดูกนั้นมาตรวจมาวิเคราะห์ หานะคะ หาอะไรหาว่า อีกนานน่ะ มีอายุเท่าไหร่ประมาณว่าคนนั้นน่ะอายุเท่าไหร่แล้วนะคะแล้วเขาตายไปเนี่ย นานหรือยัง วิธีการนี้ถูก นำมาใช้นะคะก็คือเลขยกกำลังมาเป็นฐานเนาะ แล้วรู้จักไหมคะ มันก็จะเชื่อมโยงไปสู่วิทยาศาสตร์ นักวิทยาศาสตร์เป็นคนคิดค้นนะคะบวกกับนักคณิตศาสตร์ คิดค้นวิธีการหาช่วงอายุโดยใช้ สูตรนะคะก็คือคาร์บอน หลักก็คือจะมีในสิ่งมีชีวิตเนี่ย ทั่วๆไปมันจะมีส่วนประกอบของคาร์บอน 14 เป็นสารกัมมันตรังสีนะคะ อันนี้นักเรียนอาจจะยังไม่เคยเรียนเนาะ เห็นภาพไดโนเสาร์ไหมคะ เห็นไหมโครงสร้างกระดูกไดโนเสาร์ อันนี้ก็คือ วันนี้ไม่มีแล้วนะใช่ไหมไดโนเสาร์มีไหมตอนนี้ มันตายไปหมดแล้วนะคะมันสูญพันธุ์ไปหมดแล้วแต่เรายังคง พบโครงกระดูกอยู่ เขาหาอายุของไดโนเสาร์ อย่างไรนะคะก็หามาจากสูตรครึ่งชีวิตนะคะโดยจะมีคาร์บอน 14 เนี่ยเป็นตัวแปรสำคัญ ในสิ่งมีชีวิตทุกสิ่งทุกอย่างนะคะ มันจะมีคาร์บอน 14 เป็นส่วนประกอบ เมื่อไหร่ที่เราตายลงไปเมื่อสิ่งมีชีวิตต่างๆตายลงไปมันก็จะย่อยสลาย ลงไปเป็นช่วงเวลาเขาจะคำนวณหาว่าคาร์บอน 14 หายสลายไปครึ่งนึงเนี่ยใช้เวลาเท่าไหร่ มันก็เลย เป็นคำตอบของป้าอ้อ ไดโนเสาร์และมันเกิดเมื่อยุคไหนพ. ศ. ไหนนะคะบ้านเชียง แบ่งเป็นยุคต่างๆได้ทั้งหมดอยู่ 3 ยุคเนี่ย วัฒนธรรมหม้อลายต่างๆนะคะหรือว่าสัมฤทธิ์ต่างๆที่เขาใช้เนี่ยอยู่ในยุคไหน เขาก็เลยสามารถแบ่งกลุ่มนะคะแบ่งหมวดของช่วงอายุได้ อันไหนคะอันนี้คือสูตรสูตรค่าครึ่งชีวิตนะคะ เดี๋ยวนักเรียนคงจะได้เรียนในวิชาวิทยาศาสตร์แต่เราจะได้ใช้เลขยกกำลังเนี่ยมาเป็นฐานในการคำนวณ เพราะฉะนั้นถ้านักเรียนตั้งใจเรียนวิชาคณิตศาสตร์นักเรียนก็จะใช้ความรู้นี้ไป เรียนต่อในวิชาวิทยาศาสตร์ได้แล้วก็สามารถคำนวณสิ่งนี้ได้นะคะอันนี้คือที่เขานำมาใช้นะคะ สิ่งที่เขาทำเลขยกกำลังไปใช้ในชีวิตประจำวันของเรานอกจากนี้มีอะไรบ้าง นักเรียนจำภาพได้ไหมคะภาพเด็กๆอันนี้คือภาพของในหลวงรัชกาลที่ 9 ในหลวงกับการออมตอนนี้ใครมีเงินเยอะแล้วให้มีเงินเก็บบ้าง bnk ไหม มีไหมคะมีเงินเก็บมีใครมีตังค์ไปฝากธนาคารบ้างยกมือขึ้น มีไหมคะ หนิงมีหรือไม่มี มี โหแสดงว่าเป็นคนที่เก็บออมนะคะเป็นคนที่เก็บออกก็ฝากนักเรียนเอาไว้วาดนิสัยของการรักการออมนะคะ เก็บไว้วันละเล็กวันละน้อยนะคะที่นี้ดูนะขนาดในหลวงนะคะในหลวงเนี่ย ตอนที่เด็กๆนะคะ ในหลวงรอยากได้จักรยาน อยากได้จักรยานแล้วทำยังไง บอกว่าเห็นเพื่อนๆน่ะมีจักรยานตัวเองเป็นเด็กก็เลยอยากได้นะคะแต่ว่าสมเด็จย่าสมเด็จย่าก็คือแม่ของในหลวงรัชกาลที่ 9 นะคะ ฉันบอกว่าอะไร ถ้าลูกอยากได้จักรยานลูกจะต้องเก็บค่าขนมไว้สิ นะคะให้เก็บค่าขนมที่สมเด็จย่าเนี่ยเอาให้ในหลวง เก็บแล้วก็หยอดกระปุกนะคะ วันละเหรียญ เมื่อได้มากเท่าไหร่นะคะได้ครบแล้วค่อยเอาไปซื้อจักรยานอันนี้ก็คือเป็นการฝึก การสอนให้เรารู้จักการเก็บออม นะคะ เมื่อไหร่ที่เรามี การออม เราสามารถวางแผนอนาคตของเราไว้ได้นะคะ ดูภาพขวามือ ตอนนี้ถ้าสมมุตินักเรียนนะคะเรียนจบไปแล้วทำงาน ครูบิ๊กอยากให้ลูกๆนะคะตอนนี้เรายังไม่มีค่าใช้จ่ายเยอะ แต่ถ้าเมื่อไหร่ที่เราจบออกไปแล้วเราก็ได้เลี้ยงดูตัวเองเนี่ย มีเงินเดือนปุ๊บนะคะให้แบ่งเงินของเราออกเป็น 2 ส่วนด้วยกัน นะคะพี่ดีการออมนะ เงิน 2 ส่วนนี้แบ่งไปออม 25% มีเงิน 100 บาท สมมุตินะคะมีเงิน 100 บาท 25 บาทนักเรียนเก็บเอาไว้เอาไว้ นะคะ ออมในลักษณะไหน อาจจะ เอาไปฝากธนาคารนะคะเอาไปฝากธนาคารหรือทำประกันชีวิต นะคะหรือว่าเอาไปลงทุนซื้อทองก็ได้นะคะ แล้วอีก 75 บาทเอาไปไหน 75 บาทเราก็เอาไปใช้ในชีวิตประจำวันของเรานะคะ ไม่ว่าจะเป็นค่าบ้านถ้าสมมุติเรายังออกผ่อนบ้านอยู่เป็นบ้านเช่าหรือนี้นะคะหรือว่าเรามีรถ เราก็เอาไปใช้จ่ายในการผ่อนรถนะคะ ค่าน้ำค่าไฟค่าอาหารหรือว่าของใช้ส่วนตัวของเราทุกอย่าง ภายใน 75 บาทนี้ คิดเป็นเปอร์เซ็นต์นะคะถ้าเราได้เงินเดือน 1,000 บาทนั่นหมายถึง 250 ก็ถูกเก็บเอาไว้ 150 ถูกนำมาใช้ โอเคไหมอันนี้คือการออมทองไปเพื่ออะไรแล้วเลขยกกำลังมีส่วนยังไงลูก มีส่วนในการเข้ามาสู่การออมยังไง อันนี้เป็นชีวิตประจำวันนะคะที่เราสามารถ นำมาใช้ได้ นักเรียนเคยเอาเงินไปฝากธนาคารไหมคะ ธนาคารจริงๆนะคะธนาคารจริงๆกุ้งไทย ไทยพาณิชย์นะคะ พวกเนี้ยเวลาไปฝากธนาคารเห็นไหมคะรอฝากปุ๊บ ในป 1 ป 2 ขอ 3 และถ้าเราเก็บออมไปเรื่อยๆพอเราจบป 6 หูในตัวอย่าง มีเงินเท่าไหร่คะ 40,000 บาท นะคะ 40,000 บาทเลยอันนี้เราเก็บนะคะ เก็บวันละ 20 บาท แต่ต้องมีวินัยเพราะเขาอยู่ปอ 6 กรุ๊ป ก็ไปฝากธนาคารเขาได้เงิน 40,000 บาทนักเรียน ทำไมได้เยอะจังเลยนะคะ รถเก๋ง แค่ 20 บาทเองตอนนี้นักเรียนใช้ตังค์วันละเท่าไหร่คะ 40 20 โอเคเพราะอะไรเพราะว่าโรงเรียนเลี้ยงเราใช่ไหมข้าวนะคะ เช้าเที่ยงเย็นถูกไหมลูกเราไม่จำเป็นจะต้องไปซื้อเลยข้าว เพราะว่าโรงเรียนเราก็เลี้ยงอยู่แล้วคุณพ่อคุณแม่ให้ตังค์มาให้ใช้จ่ายวันละ 40 บาทสมมุตินะคะ สมมุติ พ่อแม่ให้ตังค์ค่าขนมมา ลูกๆก็ ถ้าถ้าหิวขนมปุ๊บก็แบ่งหน่อยซื้อขนม 20 บาทนะคะอีก 20 บาทลูกก็ไปหยอดกระปุกเอาไว้ นะคะหยอดกระปุกเอาไว้แล้วก็เก็บเป็นเดือนไปฝากธนาคารนะคะ พ่อฝากปุ๊กนักเรียนฝากประจำนักเรียน เคยได้ยินไหมหน้าน่าจะยังไม่เคยได้ยินนะคะเพราะมันเป็นสิ่งที่ไกลตัวลูกอยู่ เมื่อไหร่ที่ลูกทำงานแล้วก็เก็บเงินไปฝากนะคะ มันจะมีคำว่า จำนวนเงินเมื่อทบต้นนะคะ หมายถึงเอาไปฝากธนาคารแล้วไม่ถอนมันมีดอกเบี้ยถูกไหม ดอกเบี้ยนี่มันก็จะไปเพิ่มขึ้นเรื่อยๆ วันนี้จะใช้เลขยกกำลังมาเป็นทหารทำให้เราสามารถวางแผนนะคะว่า ฉันจบ ป่าตัน อายุ 18 ยิ้ม 6 นะถ้านักเรียนไปทำงาน นะคะสมมตินะไม่เรียนต่อนักเรียนไปทำงานค่าแรงขั้นต่ำเท่าไหร่ อ่านแล้วนักเรียนก็จะฉายแล้วเอาไปฝากธนาคารถ้านักเรียนอยากได้รถ ในบ้านนักเรียนก็วางแผนในการซื้อได้เลยแต่ต้องมาออมก่อนนะคะ ปีไหนนักเรียนสามารถคำนวณจากสูตรได้เลย อันนี้เป็นการวางแผนนะ ก่อนที่จะมาเริ่มเรียนสิ่งที่เป็นพื้นฐานพื้นฐานของเลขยกกำลังนักเรียนจะต้องรู้ก่อนในเรื่องของการคูณวันนี้ครูบิ๊กจะมาทบทวนนะคะทบทวนความรู้เดิมของนักเรียน ถามว่า การคูณจำนวนใดๆกับศูนย์นะคะอันนี้ง่ายมากเลย อะไรก็ตามตัวเลขที่อะไรตัวเลข ทุกตัวเลขนะเอามาคูณกับศูนย์อย่างเช่น 3 * 0 3 * 0 ถึงแม้ว่าเราจะสลับที่กันเปลี่ยนเป็น 0 คูณ 3 นะคะ ความหมายมันเหมือนกันก็คือ 3 เท่าของศูนย์ นะคะ 3 เท่าของศูนย์หมายถึงเอา 0 มาบวกกัน 3 ครั้ง 3 * 0 หมายถึงเอา 0 มาบวกกัน 3 ครั้ง การคูณกับการบวกจะเชื่อมโยงกันการคูณบอกถึงบวกจำนวนเท่านะคะ เท่าตัว ความหมายมันจะต่างกันนะคะ ศูนย์บวกกัน 3 ครั้งได้เท่าไหร่คะ ศูนย์บวกกัน 3 ครั้งได้เท่าไหร่ เท่าไหร่ ศูนย์บวกกัน 3 ครั้ง ศูนย์บวกกัน 3 ครั้งได้ 0 นะคะ ถูกต้องบวกกันกี่ครั้งก็ตาม ก็เท่ากับศูนย์เหมือนเดิม เพราะฉะนั้นศูนย์นะคะเอามาคูณกับอะไรก็ตาม x กับตุ๊ก พูดกับ 100 0 * 100 ก็เท่ากับ 0 เท่าเดิม 0 คูณกับ 1,000 ก็เท่ากับ ศูนย์เท่าเดิมนะคะ เคไหม โอเคนะจำได้ไหมคะจำได้ไหม ให้จำเอาไว้เลยสำคัญมากนะคะจำนวนใดๆก็ตามคุณกับ 0 เท่ากับ 0 นะคะ ไม่มีคำตอบอื่นเลยนะคะมีตัวเดียวเท่านั้นคำตอบคือ 0 นะคะ Mini ข้อที่ 2 ของการคูณ การคูณจำนวนใดๆกับหนึ่งเมื่อกี้ 0 ณตอนนี้คุณกับ 1 3 * 1 ได้เท่าไหร่ 3 * 1 ได้เท่าไหร่คะ ได้ 3 เห็นไหมคะแม้ว่าจะสลับที่กันก็ตาม 3 * 1 จะเท่ากับ 1 คูณ 3 สลับที่การคูณ สัญลักษณ์ดูสัญลักษณ์นะคะความหมายเหมือนกัน 3 * 1 ก็คือเอา 1 มาบวกกัน 3 ครั้งก็เท่ากับ 3 แต่ถ้า 1 * 3 ก็คือมี 3 อยู่ตัวเดียวก็คือ 3 เหมือนเดิม เพราะฉะนั้น สรุปได้ไหมคะ จำนวนใดๆก็ตามนะคะจำนวนใดๆก็ตาม เมื่อคืนกลับ 1 คำตอบก็คือเท่ากับจำนวนนั้นเองนะคะอย่างเช่น 3 * 1 เท่ากับ 3 10 * 1 = 10 100 * 1 ก็เท่ากับ 100 เข้าใจนะคะ สงสัยไหมเข้าใจไหมคะ เข้าใจไหม เข้าใจหนอโอเคผ่านนะคะ รบกวนไป 2 อย่างแล้วนะคะ 1 ก็คือคูณกับ 0 2 ก็คือคุณกับ 1 นะคะคำตอบจะต่างกันให้นักเรียน ตามคอนเซ็ปนี้เอาไว้นะคะสำคัญเกี่ยวกับการคูณไม่ต้องไปหาคำตอบเลยง่ายมากอะไรก็ตามคุณกับหนึ่งก็จะเท่ากับตัวของเขาเอง แต่ถ้าอะไรก็ตามคุณกระสุนเท่ากับศูนย์ไปเลยนะคะ วันที่ 3 ที่นักเรียนจะพบบ่อยมากในสัญลักษณ์เวลาเจอเวลาอ่านหนังสือหรือว่าเวลาทำแบบฝึกหัด การบวกการลบสัญลักษณ์มีอย่างเดียว แล้วรู้เลยถ้าบวกก็ใส่สัญลักษณ์การบวกถ้าลบก็ใส่สัญลักษณ์การลบและการคูณนะคะ เครื่องหมายเนี่ย ขายได้เยอะมากเลย แต่ความหมายเหมือนกันอันแรกนะคะถ้าสมมุติโลกให้ จำนวน = a กับ B นะคะ เวลาคูณสัญลักษณ์อันที่ 1 ใช้สัญลักษณ์เลย a x B นะคะสัญลักษณ์อันที่ 1 a x B แต่ตัวที่ 2 ข้อใส่วงเล็บ เครื่องหมายคูณไม่มีนะคะแต่ใช้วงเล็บแทนความหมายคือการคูณเหมือนกัน ใส่วงเล็บทั้ง 2 หรือใส่วงเล็บตัวใดตัวนึงนะคะ อาจจะใส่บีก็ได้วงเล็บไม่ต้องใส่ หมายถึงการคูณเหมือนกัน หรือใส่วงเล็บ A บีไม่ใส่วงเล็บ หมายถึงการคูณเหมือนกัน เข้าใจนะคะหรือตัวสุดท้าย ไม่ต้องใส่อะไรเลยถ้าเห็นสัญลักษณ์แบบนี้ที่มันอยู่ชิดกันกับบีจับมาชิดกันนะคะ หมายถึงการคูณ เข้าใจนะ เข้าใจนะคะโอเค มีอยู่ 3 เรื่องนะคะที่ครูบิ๊กฝากเอาไว้หนึ่งก็คือการคูณกับ 0 เนาะ 2 การคูณกับ 1 3 ก็คือสัญลักษณ์เกี่ยวกับการคูณนะคะถ้านักเรียนเห็นสัญลักษณ์แบบนี้ให้นักเรียนเข้าใจว่า มันหมายถึงการคูณนะคะ อ่านแล้วมาทบทวนกันหน่อย จำนวนการคูณนะคะข้อที่ 1 ข้อที่ 1 เลยนะ 0 * 0 ได้เท่าไหร่ บอกไปแล้วนะกฎข้อที่ 1 เก่งมากนะคะ 0 * 0 = 0 ข้อที่ 2 ง่ายมากเลยนะคะน้องประถมยังเรียนได้เลย ข้อ 2 นาคา 2 1 * 1 ได้เท่าไหร่คะ เยี่ยมนะคะได้เท่ากับ 1 นะคะ 1 นิ้วคูณอะไรก็ตามจะเท่ากับตัวของมันเองนะอันนี้มันคุยกับหนึ่งเพราะฉะนั้นก็คือเธอ เท่ากับ 1 นะคะ 2 * 2 ได้เท่าไหร่ 2 * 2 ตอบถูกอยู่คนเดียว 2 * 2 เป็นเท่าไหร่ 2 * 2 ดูดีๆนะคะ 2 คูณ 2 คูณ 2 คือ 2 มาบวกกัน 2 ครั้ง เพราะฉะนั้นได้เท่าไหร่ 4 นะคะใครตอบถูกบ้างสินะคะคำตอบถูกตอบได้นะคะ นะคะ นักเรียนจำ Concept ให้ได้นะสัญลักษณ์การคูณ 2 คูณ 2 ก็คือเอา 2 มาบวกกัน 2 ครั้งนะคะ 3 ละคะ 3 * 3 ข้อ 4 ได้เท่าไหร่ 3 ตอบกูมาแล้ว ได้ 9 นะคะพี่หนิงไม่ใช่ 6 นะมันไม่ใช่บวกถ้าบวกถูกนะคะ 3 + 3 เท่ากับ 6 นัดถูก แต่ถ้าเป็นการคูณก็คือ 3 คูณ 2 ถูกไหม 3 * 2 3 มาบวกกัน 2 ครั้ง อันนี้ ครูบิ๊กให้สัญลักษณ์ 3 * 3 นั่นหมายถึง 3 * 3 * 3 + 3 + 3 + 3 นะคะ โอเคไหม 3 บวกกัน 3 ครั้งก็เท่ากับ 9 คือคำตอบนะคะทีนี้มาดู จำนวนเพิ่มการคูณ จำนวนเดิม แต่เพิ่มจำนวนเข้าไป นะคะ ศูนย์จากข้อที่ 1 มีอยู่ 2 ตัว ข้อที่ 5 คือเพิ่ม 0 มาอีก 1 ตัว คำตอบคืออะไร คำตอบก็คือโสมถูกต้องเก่งมากไม่ว่าจะเพิ่มมากี่ตัวก็ตามคูณกันก็เท่ากับ 0 เหมือนเดิมนะคะ ข้อที่ 6 ข้อที่ 6 นะคะ ข้อ 2 เรามี 1 คูณกันอยู่ 2 ตัวใช่ไหมปีนี้โกหกเราเพิ่มมาเพิ่ม 1 มาอีก 1 ตัวนะคะ 1 * 1 * 1 คำตอบคือ หนึ่งเก่งมากนะคะตอบได้ดีมากเลยหนิง ถูกนะคะ เพิ่มมา 1 ตัวก็คือ 1 เหมือนเดิมที่นี้ข้อ 7 2 * 2 * 2 เป็นเท่าไหร่ มีคนตอบถูก 8 นะคะ 8 ถูกต้องนะคะ ไม่ใช่ 2 + 2 + 2 + 2 * 2 * 2 ความหมายจะต่างกันนะคะสัญลักษณ์การคูณ 2 * 2 ได้ 4 4 คลินิก มาคูณ 2 ก็เท่ากับ 8 นะคะ อันนี้คือคำตอบข้อสุดท้ายและทบทวนในเรื่องของการคูณนะคะ ข้อ 8 3 * 3 * 3 ได้เท่าไหร่ 10 820 27 โหล ดูดีๆดูดีๆอะมีคนตอบอันนี้เท่าไหร่ 18 อันนี้ 18 รอบเขาแน่เลยอันนี้ 18 ผู้ชาย 18 ทั้งแถบเลย เท่าไหร่ลูก เจ้าโอเคยังคอนเสิร์ตยังไม่ได้อ่ะพี่แน็ก 27 18 ลูกปลาเท่าไหร่ลูกลูกบาศก์เท่าไหร่ 14 คำตอบหลักหลายมากเลยสงสัยตัวเลขมันจะยากมากเลยนะได้ 3 * 3 3 นะคะดูนะคะ 3 คูณ 3 เท่ากับเท่าไหร่นะ 3 * 3 ได้ 9 โอเค 3 * 3 ได้ 9 หลังจากนั้นเอา 9 มาบวก เอามาคูณ 3 นะคะ 999 เอามารวมกันเป็นเท่าไหร่ 20 เท่าไหร่คะ นับดีๆนะไม่ใช่ 28 นะคะ คำตอบที่ถูกอ่ะทุกคนตบมือนะคะให้ รัชชานนท์ตอบถูกอยู่คนเดียวนะลูกนะโอเคเก่งมากเพื่อนๆนะคะดูดีๆก่อนที่จะตอบคุณครูนะคะ คำตอบคือ 20 ถูกแล้วนะคะ 27 ถูกแล้วเดี๋ยวอันนี้กูไปจะทำเป็นแบบฝึกหัดแล้วให้นักเรียนลองไปทบทวนความรู้เดิมนะคะของนักเรียน ฝึกเยอะๆแล้วนักเรียนก็จะเกิดความเข้าใจนะคะคณิตศาสตร์เราต้องฝึกนะคะ ทีนี้มาเริ่มเรียนในเรื่องของเลขยกกำลังกันดีกว่านะคะ ความหมายของเลขยกกำลัง มันหมายถึงอะไรเลขยกกำลังที่เราพูดกันบ่อยๆดูสัญลักษณ์นะคะสัญลักษณ์ ของเลขยกกำลังก็คือ a ^ n a ^ n สัญลักษณ์ของเขาจะใช้ a เล็กนะคะตัวเอเล็กเสร็จแล้วอยู่เยื้องขวาข้างบนนะคะ ใช้สัญลักษณ์ N นักเรียนเป็นนักเรียนจะเขียนนะคะ มันจะเยื้องไปขวา ห้ามนักเรียนเขียนตรงตัวของเอนะคะไม่ใช่ยกกำลัง n และ n มาอยู่บนหัวของเองยังไม่เอานะคะหรือว่า เลี้ยงไปทางซ้ายไม่เอา ให้อยู่ถูกตำแหน่งก็คือเลี้ยงไปขวามือของ A แต่อยู่ข้างบน A นะคะ อันนี้จำเอาไว้นะคะมันหมายถึงอะไร เมื่อ a เป็นจำนวนจริงนะคะจำนวนจริงใดๆ แล้ว n เป็นจำนวนเต็มบวกนะคะจำนวนเต็มบวกหมายถึงอะไร เป็นก็คือ 1 2 3 4 5 ไปเรื่อยๆอันนี้คือจำนวนเต็มบวกนะคะ เลขยกกำลัง จะมี A เป็นฐานนะคะชื่อ ชื่อของ A เนี่ยเขาเรียกว่าฐาน ฐานนะคะก็คือฐานแล้ว n เป็นเลขชี้กำลัง นะคะ n เป็นเลขชี้กำลังเป็นตัวบ่งบอกว่า bap ตัวนะที่เอามาคูณกันนะคะ เวลาอ่านนะคะเวลาอ่านสัญลักษณ์เขาอ่านว่ายกกำลัง เวลาอ่านนะคะ ถ้าหูดีถ้าหูดีเวลาเขาพูดก็จะเห็นสัญลักษณ์และบอกว่ายกกำลัง n แต่สำหรับเราเราใช้ทรายนะคะเราใช้สัญลักษณ์แทนไปเลยนะคะ แต่ว่าขอให้นักเรียนรู้ว่าตัวเองที่อยู่ข้างล่างเนี่ยเป็นฐาน สวยที่อยู่ข้างบนเป็นเลขชี้กำลังนะคะจำคำนี้ให้ได้นะคะ เลขยกกำลัง ฐาน เลขชี้กำลังนะคะคำ 3 คำนี้นักเรียนจะต้องไปจำแล้วก็ไปเขียนไปสะกด ให้ขึ้นใจ นะคะ ทีนี้มาดูกัน ตัวอย่าง เห็นไหมคะตัวอย่างในใบงาน 3 ^ 5 เห็นไหมเวลาเขียนเวลาอ่านนะคะ เลข 3 มาก่อนเพราะมันอยู่ข้างหน้า แล้วเขียนคำว่ายกกำลัง เลข 5 อยู่ข้างหลังเอาเลข 5 ลงมาต่อเลยนะคะ จากตัวนี้อันไหนเป็นฐาน สัญลักษณ์อันไหนเป็นทหารคะ อันไหนคือเอ เลข 3 หรือเลข 5 เลข 3 หรือเลข 5 3 เห็นไหมคะ a&amp;a อยู่ตรงนี้เป็นฐาน ใช่ใช่ เราเปลี่ยนจำนวนนะคะเลขตัวสัญลักษณ์ a เนี่ย เป็นจำนวนใดๆก็ได้เป็นจำนวนใดๆก็ได้ เปลี่ยนได้เลย เปลี่ยนเป็น 3 ข้อนี้เปลี่ยนเป็นเลข 2 ข้อนี้เปลี่ยนเป็น -4 เปลี่ยนเป็นเลขจำนวนใดๆก็ได้ นะคะ เปลี่ยนได้เลยตาม ตามโจทย์หรือว่าตามสิ่งที่เขาให้มา แปลว่า เอ็งล่ะคะ a เป็นฐาน n ก็เปลี่ยนได้ เอ็งเปลี่ยนจำนวนได้ตามสบายเลยแต่ มีข้อยกเว้นที่กูบิ๊กบอกว่า เป็นจะต้องเท่ากับจำนวนเต็มบวก m+ นะคะเท่านั้น ต้องเป็นหนึ่งเป็นสองเป็นสามเป็นสี่ขึ้นไปเรื่อยๆ แต่เขาไม่นิยมเขียน ถ้าเป็น ^ 1 นะคะเขาจะไม่เขียนให้เข้าใจก็คือแค่ R3 เลข 3 ตัวเดียว หมายถึง 3 ^ 1 นะคะถ้าเป็นเนื้อก็จะไม่เขียนเลขยกเลขชี้กำลังลงไปแต่ถ้าเริ่มจาก 2 นะเขาถึงจะเขียน 2 ^ 2 ^ 3 ^ 4 ไปเรื่อยๆ อย่างตัวนี้นะคะ 3 ยกกำลัง 5 ตัวฐานคือตัว A อาหารทะเล คำตอบของข้อนี้ก็คืออะไรคะ เลขอะไรเลข 3 หรือเลข 5 เลข 3 หรือเลข 5 เป็นฐานนะ ฐาน ฐาน อันไหนคือ เท่าไหร่ฐานคือ 3 ตอนนี้ครูบิ๊กถามคือ A คือฐานตัวไหนเป็นฐาน ตัวไหนเป็นทหาร A ตัวไหนเป็น A เลข 3 นะคะคือ 33 เก็บไว้ก่อนเลข 5 เก็บไว้ก่อนเพราะว่ากูไปจะไม่ถามนะคะตอนนี้คือให้ไปจับว่า ฐานคืออะไรนะคะจาก 3 ^ 5 / ของเขาก็คือเลข 3 เพราะฉะนั้น คำตอบที่เราจะเอาลงมาใส่ช่องตัวนี้ก็คือเลข 3 นะคะ เลขชี้กำลังมาถึงช่องนี้เลขชี้กำลังอยู่บนขวาใช่ไหมคะ อยู่บนด้านขวามือเพราะฉะนั้นตัวนี้คือเลขอะไรคะ เลข 5 OK เข้าใจไหมคะ เข้าใจแล้วนะ อันนี้เลขฐานคือ 3 สีกำลังคือ 5 นะคะ ที่นี่ดูข้อที่ 2 ตัวอย่างข้อที่ 2 เวลาเราเขียนแล้วจะเขียนเป็นยังไงเดี๋ยวให้ออกมาเขียนทีละคนนะคะ หน้ากระดานเลยนะลูก ใครก่อนใครก่อน ครูบิ๊กจะเลือกหรือว่านักเรียนจะสมัครใจใครก่อน ใครจะเอามาพี่ปลื้มเอามาก่อนเพราะว่าอยู่ใกล้นะคะ 2 ยกกำลัง 6 นะคะอ่านว่าอย่างไร เขียนให้ถูกนะคะ เพื่อนๆช่วยกูไปดูด้วยนะคะว่าปลื้มทำถูกหรือเปล่า ถูกไหมคะ ถูกไหมคะเพื่อนๆปลื้มถูกหมายเก่งมากนะคะปลื้มทำถูกนะคะเพิ่มเขียนว่าอะไร 2 ^ 6 เลขฐานคือเลข 2 เลขชี้กำลังคือเลข 6 นะคะเก่งมากให้พี่ปลื้มเลือกว่าจะให้ใครออกมาต่อ ลืมเลือกเลยจะให้ใครคะลูก ทีเลย คุณลูกปลานะคะเชิญค่ะ เป็นผู้โชคดีนะคะเพื่อนเลือดออกมาโอเคหรือเปล่ามาเขียน นายไหมคะง่ายไหม ง่ายไหม ง่ายไหมลูกง่ายนะคะ Siri ลบ 4 รูปเลขฐานดูดีๆนะช่วยเพื่อนนะคะ เครื่องเขียนเลข 4 ถูกไหม โจทก์ขอให้มาเป็นลบ เพราะฉะนั้นนักเรียนสังเกตดีๆนะคะ นักเรียนจะต้องนำลบอ่ะข้างหน้านะมาใส่ด้วยในเลขฐานนะคะ ห้ามลืมนะคะห้ามลืม เอามาให้หมดนะคะเอามาให้หมด ที่อยู่ในวงเล็บเป็นลบ 4 เพราะฉะนั้น ผ่านมันก็คือ - 4 ไม่ใช่เลข 4 นะคะ ไม่ได้ห้ามลืมห้ามลืมนะคะ หาเลขยกกำลังเท่าไหร่ลูกเลขชี้กำลังเท่าไหร่คะ อ่าน เข้าใจแล้วเข้าใจแล้วแต่หน้ายังงงๆอยู่นะคะ เดี๋ยวให้เพื่อนๆอธิบายให้ลูกค้าเข้าใจนะคะตอนที่ทำแบบสด คนเดียวในรูปอาจจะยังงงอยู่เนาะ ข้อต่อไปใครคะ ให้เลือกนะคะ ให้น้องหรือเปล่าเป็นคนเลือก มาค่ะคุณรัชชานนท์นะคะเห็นไหมคะ a ฐานเปลี่ยนแล้วนะลูก ตอนนี้เป็นเศษส่วนนะเป็นเศษส่วนให้เป็นอะไรก็ได้นะ จำนวนเต็มก็ได้เป็น จำนวนเต็มลบก็ได้นะคะ หรือว่าเป็นเศษส่วนเป็นจุดทศนิยมอะไรต่างๆเยอะแยะได้หมดเลย แต่ว่าเลขชี้กำลังข้างบน android ห้ามนะคะจะต้องเป็นจำนวนเต็มบวกเท่านั้น โหเข้ามาเร็วไปเร็วนะคะเก่งมากนะคะ เชิญค่ะเชิญ เพื่อนเลือกมาแล้วเพราะฉะนั้นลูกๆจะต้อง ออกมานะคะ อันนี้เป็นจุดทศนิยม คุกกี้บอกไปแล้วนะ อธิบายไปแล้วว่า ถ้ามันไม่มีเลขชี้กำลังอยู่ข้างบนหมายถึงเลขชี้กำลังเป็นเท่าไหร่ บิ๊กบอก ดูกีฬาด้วยนะลูก ดูด้วย กูถามว่า 0.5 ข้างบนมันมีเลขชี้กำลังไหม เราได้เขียนจำนวนอะไรไหม มันว่างอยู่ใช่ไหมมันว่ามันไม่มีเลย เพราะฉะนั้นความหมาย ของข้อนี้เลขฐานคือ 0.5 แต่เลขยกกำลังคือเลขอะไร พี่บอกแล้วนะ มันหมายถึงเลขอะไร ไม่ใช่ ใช่ จำเอาไว้ เลขชี้กำลังนะคะเลขชี้กำลัง จำนวน เต็มบวกคือเริ่มจาก 1 234 ไปเรื่อยๆ นะคะ แปล แปล ถ้า ^ 1 เมื่อไหร่ปุ๊บ เขาไม่ได้ยอมเขียนข้างบน เขาจะว่างๆเอาไว้นะคะนั่นหมายถึง 0.5 ยกกำลังเท่าไหร่ ^ 1 นั่นเองนะคะตัวนี้เลขชี้กำลังเขาคือเลข 1 แต่ว่าเขาจะไม่เขียนกันนะ โทรไปเขาจะไม่เขียน พอมองปุ๊บก็จะเข้าใจเลยว่าอันนี้คือ ^ 1 ก็คือ 0.5 x มันมีอยู่ตัวเดียวนะคะ ^ 1 ก็คือไม่เขียนไม่ได้จงเขียนเลขชี้กำลัง เพื่อนถูกไหมคะเพื่อนเขียนถูกไหมถูกนะคะ ฝากฝากไว้เนาะฝากเอาไว้ นักเรียนจะต้องทำความเข้าใจกับเขานะต่อไปใครที่ยังไม่ได้ทำ 2 คนใช่ไหมคะ เลือกใครลูก 3 เหลืออยู่ 3 คนเลือกใคร เร็วๆเร็วๆเดี๋ยวเวลาหมด เลือกเลือกเลือกเลือกเลือกเลือกใคร ใช่ค่ะคนเก่งอันนี้ยากไหมเพราะเป็นเศษส่วนแล้วก็ติดลบด้วยนะคะ ลบ 4 ส่วน 3 ยกกำลัง 6 ง่ายนะคะถ้าเราเข้าใจ Concept นะคะมีแค่เป็นตัวเองกับตัวเอง ก็อยู่ข้างล่างเอ็งก็อยู่ข้างบน แค่นั้นเองนะคะ เขียนให้ครบนะคะลบก็เอามาให้ครบ ถูกไหมเพื่อนทำถูกไหมถูกนะคะ นักเรียนง่ายมากเลยถ้านักเรียนจับ จับประเด็นได้ถูกนะคะ ข้อสุดท้ายแล้วเลข เลข 0 เนาะ 0 ^ 3 ราคา 0 ^ 8 เลขฐาน ให้ใครให้พี่เต Happy Birthday นะคะ พี่บอกไม่ต้องเสียใจนะคะ ถูกต้องนะคะ 0 ^ 8 นะคะตบมือให้เพื่อนด้วยนะคะ นักเรียนจับประเด็นได้ไหมคะ อันนี้ง่ายมากเลยเลขฐานก็คือใช้สัญลักษณ์ a อยู่ข้างล่าง เลข สีกำลังอยู่ข้างบนสัญลักษณ์คือเอนนะคะเวลาเขียนเวลาอ่าน คำนะคะ เรียงตามนี้เลยง่ายมากไม่ว่าเราจะเปลี่ยนข้างหน้าข้างล่างนะคะตัวเองเป็นจำนวนใดๆก็ตาม ก็สามารถยกตัวนั้นมาได้เลย แต่ข้างหลัง n หมายถึงจำนวนเต็มบวก 1 2 3 4 5 ไปเรื่อยๆ จะไม่มีติดลบไม่มี 1 ส่วน 3 อะไรต่างๆเนาะให้ให้เป็นจำนวนเต็ม นะคะ เข้าใจไหมคะโอเคไหม โอเคมีใครสงสัยถามไหมลูกถามไหมคะ ไม่มีอ่ะที่นี่มาดู กูไปจะให้ทำ แบบฝึกนะคะ ปีนี้ครูบิ๊กเพิ่มขึ้นมาใบงานนี้ให้นักเรียนทำเองนะคะมีทั้งหมดอยู่ 10 ข้อด้วยกัน 10 ข้อด้วยกันนะคะให้นักเรียนคิดเองเลยเลขยกกำลัง ให้คิดเป็นของตัวเองนะคะเอาตัวเลขไหนมาก็ได้ แต่มี กดอยู่ที่ครูบิ๊กบอกนะคะว่าเลขชี้กำลังข้างบนตัวเอ็งเนี่ย ไม่เป็น เลขอื่นนะต้องเป็นเลข ตั้งแต่เต็มบวก 1-1 ไปเรื่อยๆนะคะ 1 2 3 4 5 ขึ้นไปเรื่อยๆให้นักเรียนเขียนนะคะ เลขยกกำลัง แล้วก็เขียนอ่านว่าอะไรนะคะดังตัวอย่างเลยอย่างเช่น ตัวอย่าง Mini 2 ยกกำลัง 3 เขาก็จะเขียนเลข 2 นะคะแล้วก็คำว่ายกกำลัง 3 เลขฐานฐานก็คือเอก็คือเลข 2 นะคะ เลขชี้กำลัง n ก็คือ 3 แล้ว แทนจำนวนอะไรแทนจำนวนอะไรให้เอาเลขฐานนะคะ 2 ฐานก็คือเลข 2 2 คูณกันกี่ครั้ง 3 ครั้งตามเลขชี้กำลัง นักเรียนก็เอา 2 คูณ 2 คูณ 2 นัดได้อยู่ 3 ครั้งนะคะ อันนี้คือจบ ข้อนี้ ข้อที่ 1 นักเรียนตามสบายเลยจะไม่เหมือนกันนะลูกบางคนอาจจะเป็น 5 ^ 4 - 5 ^ 2 แต่นักเรียนจะต้องอ่าน เขียนคำอ่านว่าฐานเลขชี้กำลัง แผนจำนวนให้ถูกต้องนะคะ เข้าใจนะ สงสัยไหมคะ มีใครสงสัยไหมถ้าไม่สงสัยครูพี่จะให้ทำใบงานนะคะ นักเรียนทำเลยนะคะทำตอนนี้มีทั้งหมด 20 ข้อนะคะ อันนี้คะแนนเต็ม 10 คะแนนนะคะ ถ้าใครสงสัยอะไรถามได้นะคะ ไม่เสร็จเรามีเวลาทำอยู่ตอนนี้ เหลือเวลาอีก 10 12 นาทีประมาณ 10 นาทีนักเรียนทำให้เสร็จนะคะตั้งใจทำเลยค่ะ ขาก็มีนักเรียนบางคนที่ทำเสร็จแล้วนะคะ นักเรียนที่ทำเสร็จแล้วให้บันทึก ความหมายนะคะของเลขยกกำลังที่อยู่ในหน้าจอสไลด์ วันนี้ให้บันทึกเขียนลงไปในสมุดนะคะ ใครที่ทำใบงานเรียบร้อยแล้วนะคะให้บันทึกความหมายของเลขยกกำลังตัวนี้ ลงไปในสมุดให้เรียบร้อยนะคะ ใช่ ทำใบงานให้เสร็จก่อนนะคะ นักเรียนคะเนื่องจากเราขอ H ล่ามถึง 10:00 น เพราะฉะนั้น วันนี้เราขอบคุณพี่ล่างก่อนนะคะ หมดเวลาแล้วนะคะพร้อมๆกันลูกใครเป็นหัวหน้าสะกิดเพื่อนหน่อยตอนนี้ตั้งใจทำใบงานมากเลยนะคะ สะกิดเพื่อนขอบคุณพี่ล่างก่อนนะคะ ขอบคุณมากนะคะเจอกันอาทิตย์ต่อไปค่ะ อาจารย์ขา ถามว่าไงคะ ภาพของม 6 ค่ะ 10:30 น ค่ะใช่ค่ะ ค่าขอบคุณมากค่ะ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+ PE v.2 2 คน) SUD ค32101 คณิตศาสตร์ (ม.5/1) คาบที่ 1</dc:title>
  <dc:creator/>
  <cp:keywords/>
  <dcterms:created xsi:type="dcterms:W3CDTF">2024-01-04T03:02:33Z</dcterms:created>
  <dcterms:modified xsi:type="dcterms:W3CDTF">2024-01-04T03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มิถุนายน 2566 เวลา 08.30 น.</vt:lpwstr>
  </property>
  <property fmtid="{D5CDD505-2E9C-101B-9397-08002B2CF9AE}" pid="3" name="subtitle">
    <vt:lpwstr/>
  </property>
</Properties>
</file>